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pecial Education Teacher position at [School Name] in Australia Brisbane. With a profound commitment to fostering inclusive learning environments and a deep understanding of the unique challenges and opportunities within the Australian education system, I am eager to contribute my expertise, passion, and dedication to your esteemed institution. As a qualified educator with extensive experience supporting students with diverse learning needs, I am particularly drawn to this role because of Brisbane’s vibrant educational landscape and its emphasis on equity, innovation, and community engagement.</w:t>
      </w:r>
    </w:p>
    <w:p>
      <w:pPr>
        <w:pStyle w:val="BodyText"/>
      </w:pPr>
      <w:r>
        <w:t xml:space="preserve">Having worked in special education for over [X years], I have developed a robust skill set that aligns seamlessly with the requirements of this position. My academic background includes a [Degree Name] in Special Education, complemented by certifications such as the Australian Professional Standards for Teachers (APST) and training in evidence-based practices like differentiated instruction, behavior management, and assistive technology integration. These qualifications have equipped me to design personalized learning plans that address the individual needs of students while adhering to the Queensland Curriculum &amp; Assessment Authority (QCAA) guidelines.</w:t>
      </w:r>
    </w:p>
    <w:p>
      <w:pPr>
        <w:pStyle w:val="BodyText"/>
      </w:pPr>
      <w:r>
        <w:t xml:space="preserve">My professional journey has been defined by a commitment to creating safe, supportive, and empowering spaces for students with disabilities. In my previous roles at [Previous School/Organization], I collaborated closely with parents, therapists, and classroom teachers to implement individualized education programs (IEPs) that promoted academic growth and social-emotional development. For instance, I spearheaded a sensory-friendly classroom initiative that reduced anxiety among students with autism spectrum disorder (ASD), resulting in a 30% increase in on-task behavior and engagement. This experience reinforced my belief that every student deserves access to high-quality, tailored instruction that celebrates their strengths and nurtures their potential.</w:t>
      </w:r>
    </w:p>
    <w:p>
      <w:pPr>
        <w:pStyle w:val="BodyText"/>
      </w:pPr>
      <w:r>
        <w:t xml:space="preserve">What sets me apart as a Special Education Teacher is my ability to adapt to the dynamic needs of Brisbane’s diverse student population. The city’s multicultural communities and evolving educational priorities demand educators who are not only skilled in pedagogy but also culturally responsive and innovative. I have experience working with students from various linguistic, socio-economic, and cultural backgrounds, which has honed my ability to communicate effectively with families and integrate inclusive practices into daily teaching. For example, I designed a bilingual literacy program for multilingual learners that incorporated visual aids and community partnerships to bridge gaps in language acquisition while fostering a sense of belonging.</w:t>
      </w:r>
    </w:p>
    <w:p>
      <w:pPr>
        <w:pStyle w:val="BodyText"/>
      </w:pPr>
      <w:r>
        <w:t xml:space="preserve">In Australia Brisbane, the focus on student-centered learning and collaborative teaching resonates deeply with my philosophy. I am particularly inspired by the state’s emphasis on early intervention, transition support, and partnerships with disability organizations. My work has consistently prioritized these principles—whether it was coordinating a transition program for students moving from primary to secondary school or partnering with occupational therapists to modify classroom environments for students with physical disabilities. These experiences have taught me the value of teamwork, advocacy, and resilience in overcoming barriers to learning.</w:t>
      </w:r>
    </w:p>
    <w:p>
      <w:pPr>
        <w:pStyle w:val="BodyText"/>
      </w:pPr>
      <w:r>
        <w:t xml:space="preserve">As a Special Education Teacher in Australia Brisbane, I am keen to contribute to your school’s mission of empowering all learners. I bring a strong foundation in evidence-based instructional strategies, such as positive behavior support (PBS) and Universal Design for Learning (UDL), which are critical for addressing the varied needs of students with disabilities. My ability to analyze data, set measurable goals, and reflect on practice ensures that I can consistently improve outcomes for students. Additionally, my proficiency in using technology—such as speech-to-text software and interactive learning platforms—enables me to create accessible and engaging lessons that cater to different learning styles.</w:t>
      </w:r>
    </w:p>
    <w:p>
      <w:pPr>
        <w:pStyle w:val="BodyText"/>
      </w:pPr>
      <w:r>
        <w:t xml:space="preserve">What excites me most about this opportunity is the chance to be part of Brisbane’s thriving educational community. The city’s commitment to innovation, such as its investment in STEM education for students with disabilities and its focus on mental health support, aligns with my professional values. I am eager to collaborate with colleagues who share a passion for inclusion and are dedicated to breaking down systemic barriers in education. By fostering a culture of empathy, respect, and high expectations, I believe we can create a school environment where every student feels valued and supported.</w:t>
      </w:r>
    </w:p>
    <w:p>
      <w:pPr>
        <w:pStyle w:val="BodyText"/>
      </w:pPr>
      <w:r>
        <w:t xml:space="preserve">I am confident that my expertise, combined with my genuine dedication to special education, makes me an excellent fit for your team. I would welcome the opportunity to discuss how my background and vision align with [School Name]’s goals. Thank you for considering my application. I look forward to the possibility of contributing to the continued success of your school and the students you serve.</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Australia Brisbane</dc:title>
  <dc:creator/>
  <dc:language>en</dc:language>
  <cp:keywords/>
  <dcterms:created xsi:type="dcterms:W3CDTF">2026-07-23T18:20:38Z</dcterms:created>
  <dcterms:modified xsi:type="dcterms:W3CDTF">2026-07-23T18:20:38Z</dcterms:modified>
</cp:coreProperties>
</file>

<file path=docProps/custom.xml><?xml version="1.0" encoding="utf-8"?>
<Properties xmlns="http://schemas.openxmlformats.org/officeDocument/2006/custom-properties" xmlns:vt="http://schemas.openxmlformats.org/officeDocument/2006/docPropsVTypes"/>
</file>